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805891" w14:textId="07D13D04" w:rsidR="00EA6440" w:rsidRPr="00EA6440" w:rsidRDefault="00EA6440">
      <w:pPr>
        <w:rPr>
          <w:sz w:val="32"/>
          <w:szCs w:val="32"/>
        </w:rPr>
      </w:pPr>
      <w:r w:rsidRPr="00EA6440">
        <w:rPr>
          <w:b/>
          <w:bCs/>
          <w:sz w:val="32"/>
          <w:szCs w:val="32"/>
        </w:rPr>
        <w:t xml:space="preserve">LAB-01                                 </w:t>
      </w:r>
      <w:r>
        <w:rPr>
          <w:b/>
          <w:bCs/>
          <w:sz w:val="32"/>
          <w:szCs w:val="32"/>
        </w:rPr>
        <w:t>Algos LAB</w:t>
      </w:r>
      <w:r w:rsidRPr="00EA6440">
        <w:rPr>
          <w:b/>
          <w:bCs/>
          <w:sz w:val="32"/>
          <w:szCs w:val="32"/>
        </w:rPr>
        <w:t xml:space="preserve">                          </w:t>
      </w:r>
      <w:r>
        <w:rPr>
          <w:b/>
          <w:bCs/>
          <w:sz w:val="32"/>
          <w:szCs w:val="32"/>
        </w:rPr>
        <w:t xml:space="preserve"> </w:t>
      </w:r>
      <w:r w:rsidRPr="00EA6440">
        <w:rPr>
          <w:sz w:val="32"/>
          <w:szCs w:val="32"/>
        </w:rPr>
        <w:t>106119100</w:t>
      </w:r>
    </w:p>
    <w:p w14:paraId="776C0229" w14:textId="30077993" w:rsidR="00EA6440" w:rsidRPr="00EA6440" w:rsidRDefault="00EA6440">
      <w:pPr>
        <w:rPr>
          <w:sz w:val="32"/>
          <w:szCs w:val="32"/>
        </w:rPr>
      </w:pPr>
      <w:r w:rsidRPr="00EA6440">
        <w:rPr>
          <w:sz w:val="32"/>
          <w:szCs w:val="32"/>
        </w:rPr>
        <w:t xml:space="preserve">           </w:t>
      </w:r>
      <w:r>
        <w:rPr>
          <w:sz w:val="32"/>
          <w:szCs w:val="32"/>
        </w:rPr>
        <w:t xml:space="preserve"> </w:t>
      </w:r>
      <w:r w:rsidRPr="00EA6440">
        <w:rPr>
          <w:sz w:val="32"/>
          <w:szCs w:val="32"/>
        </w:rPr>
        <w:t xml:space="preserve">                                                                        </w:t>
      </w:r>
      <w:r>
        <w:rPr>
          <w:sz w:val="32"/>
          <w:szCs w:val="32"/>
        </w:rPr>
        <w:t xml:space="preserve"> </w:t>
      </w:r>
      <w:r w:rsidRPr="00EA6440">
        <w:rPr>
          <w:sz w:val="32"/>
          <w:szCs w:val="32"/>
        </w:rPr>
        <w:t>Rajneesh Pandey</w:t>
      </w:r>
    </w:p>
    <w:p w14:paraId="0EAC7996" w14:textId="7403EC62" w:rsidR="00EA6440" w:rsidRDefault="00EA6440">
      <w:pPr>
        <w:rPr>
          <w:sz w:val="28"/>
          <w:szCs w:val="28"/>
        </w:rPr>
      </w:pPr>
      <w:r>
        <w:rPr>
          <w:sz w:val="28"/>
          <w:szCs w:val="28"/>
        </w:rPr>
        <w:t>---------------------------------------------------------------------------------------------------------</w:t>
      </w:r>
    </w:p>
    <w:p w14:paraId="3C5D7A85" w14:textId="79C34E9A" w:rsidR="00603719" w:rsidRPr="00EA6440" w:rsidRDefault="005A10C8">
      <w:pPr>
        <w:rPr>
          <w:sz w:val="28"/>
          <w:szCs w:val="28"/>
          <w:u w:val="single"/>
        </w:rPr>
      </w:pPr>
      <w:r w:rsidRPr="00EA6440">
        <w:rPr>
          <w:sz w:val="28"/>
          <w:szCs w:val="28"/>
          <w:u w:val="single"/>
        </w:rPr>
        <w:t>Question 1:</w:t>
      </w:r>
    </w:p>
    <w:p w14:paraId="611F4D9C" w14:textId="759033DD" w:rsidR="00EA6440" w:rsidRDefault="005A10C8" w:rsidP="005A10C8">
      <w:pPr>
        <w:rPr>
          <w:color w:val="4472C4" w:themeColor="accent1"/>
          <w:sz w:val="28"/>
          <w:szCs w:val="28"/>
        </w:rPr>
      </w:pPr>
      <w:r w:rsidRPr="00EA6440">
        <w:rPr>
          <w:color w:val="4472C4" w:themeColor="accent1"/>
          <w:sz w:val="28"/>
          <w:szCs w:val="28"/>
        </w:rPr>
        <w:t>Find missing term in a sequence in log(n) time : Given a sequence of numbers such that the difference between the consecutive terms is constant, find missing term in it in O(log (n)) time. (Example: Input : [5, 7, 9, 11, 15], Output: 13)</w:t>
      </w:r>
    </w:p>
    <w:p w14:paraId="3822A6C3" w14:textId="5EEAA3FE" w:rsidR="00627949" w:rsidRPr="00627949" w:rsidRDefault="00004DB6" w:rsidP="005A10C8">
      <w:pPr>
        <w:rPr>
          <w:color w:val="4472C4" w:themeColor="accent1"/>
          <w:sz w:val="28"/>
          <w:szCs w:val="28"/>
        </w:rPr>
      </w:pPr>
      <w:r>
        <w:rPr>
          <w:noProof/>
          <w:color w:val="4472C4" w:themeColor="accent1"/>
          <w:sz w:val="28"/>
          <w:szCs w:val="28"/>
        </w:rPr>
        <w:drawing>
          <wp:inline distT="0" distB="0" distL="0" distR="0" wp14:anchorId="6AA23D22" wp14:editId="560A6A7F">
            <wp:extent cx="6000750" cy="3831412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960" cy="383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4445" w14:textId="77777777" w:rsidR="00004DB6" w:rsidRDefault="00004DB6" w:rsidP="005A10C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5117D0" wp14:editId="0F2C679D">
            <wp:extent cx="5842000" cy="2418093"/>
            <wp:effectExtent l="0" t="0" r="6350" b="127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880" cy="243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E74C0" w14:textId="73F07820" w:rsidR="00004DB6" w:rsidRPr="005A10C8" w:rsidRDefault="005A10C8" w:rsidP="005A10C8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Question2: </w:t>
      </w:r>
      <w:r w:rsidR="00004DB6">
        <w:rPr>
          <w:noProof/>
          <w:sz w:val="24"/>
          <w:szCs w:val="24"/>
        </w:rPr>
        <w:drawing>
          <wp:inline distT="0" distB="0" distL="0" distR="0" wp14:anchorId="6C0870C0" wp14:editId="5F9BB80B">
            <wp:extent cx="5731510" cy="6362065"/>
            <wp:effectExtent l="0" t="0" r="254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4DB6">
        <w:rPr>
          <w:noProof/>
          <w:sz w:val="24"/>
          <w:szCs w:val="24"/>
        </w:rPr>
        <w:drawing>
          <wp:inline distT="0" distB="0" distL="0" distR="0" wp14:anchorId="6B3D66AC" wp14:editId="74AEE1A1">
            <wp:extent cx="5731510" cy="2096135"/>
            <wp:effectExtent l="0" t="0" r="254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470" cy="2129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4DB6" w:rsidRPr="005A10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jCxMDcyM7cwNDBT0lEKTi0uzszPAykwqgUA1mmHESwAAAA="/>
  </w:docVars>
  <w:rsids>
    <w:rsidRoot w:val="005A10C8"/>
    <w:rsid w:val="00004DB6"/>
    <w:rsid w:val="005A10C8"/>
    <w:rsid w:val="00603719"/>
    <w:rsid w:val="00627949"/>
    <w:rsid w:val="00EA64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403F5"/>
  <w15:chartTrackingRefBased/>
  <w15:docId w15:val="{AC3B4E90-9B00-4543-8754-CE7F401C4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765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3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6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4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36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8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NEESH  PANDEY</dc:creator>
  <cp:keywords/>
  <dc:description/>
  <cp:lastModifiedBy>RAJNEESH  PANDEY</cp:lastModifiedBy>
  <cp:revision>2</cp:revision>
  <cp:lastPrinted>2021-01-26T10:46:00Z</cp:lastPrinted>
  <dcterms:created xsi:type="dcterms:W3CDTF">2021-01-26T10:28:00Z</dcterms:created>
  <dcterms:modified xsi:type="dcterms:W3CDTF">2021-01-26T12:32:00Z</dcterms:modified>
</cp:coreProperties>
</file>